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blr-expand"/>
    <w:p>
      <w:pPr>
        <w:pStyle w:val="Heading1"/>
      </w:pPr>
      <w:r>
        <w:t xml:space="preserve">Title: BLR (expand)</w:t>
      </w:r>
    </w:p>
    <w:p>
      <w:pPr>
        <w:pStyle w:val="FirstParagraph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Suvrat Hiran</w:t>
        </w:r>
      </w:hyperlink>
      <w:r>
        <w:t xml:space="preserve"> Please capture mid-quarter updates here.  This will be a very short session, so please prepare for about 10 minutes.  There's a template for mid-quarter aspirations, let us stick to it as much as possibl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~suvrat.hir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~suvrat.hir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